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035BF" w14:textId="77777777" w:rsidR="007D4133" w:rsidRDefault="007D4133"/>
    <w:p w14:paraId="4C116577" w14:textId="28944C62" w:rsidR="001445C9" w:rsidRPr="001445C9" w:rsidRDefault="001445C9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526E6264" w14:textId="77777777" w:rsidR="001445C9" w:rsidRPr="001445C9" w:rsidRDefault="001445C9" w:rsidP="001445C9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b/>
          <w:kern w:val="0"/>
          <w:sz w:val="16"/>
          <w:szCs w:val="24"/>
          <w14:ligatures w14:val="none"/>
        </w:rPr>
      </w:pP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6D60179D" w14:textId="77777777" w:rsidR="001445C9" w:rsidRPr="001445C9" w:rsidRDefault="001445C9" w:rsidP="001445C9">
      <w:pPr>
        <w:widowControl w:val="0"/>
        <w:autoSpaceDE w:val="0"/>
        <w:autoSpaceDN w:val="0"/>
        <w:spacing w:before="2" w:after="0" w:line="240" w:lineRule="auto"/>
        <w:jc w:val="both"/>
        <w:rPr>
          <w:rFonts w:ascii="Times New Roman" w:eastAsia="Times New Roman" w:hAnsi="Times New Roman" w:cs="Times New Roman"/>
          <w:i/>
          <w:kern w:val="0"/>
          <w:sz w:val="16"/>
          <w:szCs w:val="24"/>
          <w14:ligatures w14:val="none"/>
        </w:rPr>
      </w:pPr>
    </w:p>
    <w:p w14:paraId="1A76E23D" w14:textId="782DAA41" w:rsidR="001445C9" w:rsidRPr="001445C9" w:rsidRDefault="001445C9" w:rsidP="001445C9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445C9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1445C9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1445C9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java</w:t>
      </w:r>
      <w:r w:rsidRPr="001445C9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shd w:val="clear" w:color="auto" w:fill="D2D2D2"/>
          <w14:ligatures w14:val="none"/>
        </w:rPr>
        <w:t>&lt;navesti</w:t>
      </w:r>
      <w:r w:rsidRPr="001445C9">
        <w:rPr>
          <w:rFonts w:ascii="Times New Roman" w:eastAsia="Times New Roman" w:hAnsi="Times New Roman" w:cs="Times New Roman"/>
          <w:color w:val="000000"/>
          <w:spacing w:val="-3"/>
          <w:kern w:val="0"/>
          <w:sz w:val="24"/>
          <w:szCs w:val="24"/>
          <w:shd w:val="clear" w:color="auto" w:fill="D2D2D2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shd w:val="clear" w:color="auto" w:fill="D2D2D2"/>
          <w14:ligatures w14:val="none"/>
        </w:rPr>
        <w:t>naziv</w:t>
      </w:r>
      <w:r w:rsidRPr="001445C9">
        <w:rPr>
          <w:rFonts w:ascii="Times New Roman" w:eastAsia="Times New Roman" w:hAnsi="Times New Roman" w:cs="Times New Roman"/>
          <w:color w:val="000000"/>
          <w:spacing w:val="-3"/>
          <w:kern w:val="0"/>
          <w:sz w:val="24"/>
          <w:szCs w:val="24"/>
          <w:shd w:val="clear" w:color="auto" w:fill="D2D2D2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shd w:val="clear" w:color="auto" w:fill="D2D2D2"/>
          <w14:ligatures w14:val="none"/>
        </w:rPr>
        <w:t>županije&gt;</w:t>
      </w:r>
      <w:r w:rsidRPr="001445C9">
        <w:rPr>
          <w:rFonts w:ascii="Times New Roman" w:eastAsia="Times New Roman" w:hAnsi="Times New Roman" w:cs="Times New Roman"/>
          <w:color w:val="000000"/>
          <w:spacing w:val="-3"/>
          <w:kern w:val="0"/>
          <w:sz w:val="24"/>
          <w:szCs w:val="24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na</w:t>
      </w:r>
      <w:r w:rsidRPr="001445C9">
        <w:rPr>
          <w:rFonts w:ascii="Times New Roman" w:eastAsia="Times New Roman" w:hAnsi="Times New Roman" w:cs="Times New Roman"/>
          <w:color w:val="000000"/>
          <w:spacing w:val="-4"/>
          <w:kern w:val="0"/>
          <w:sz w:val="24"/>
          <w:szCs w:val="24"/>
          <w14:ligatures w14:val="none"/>
        </w:rPr>
        <w:t xml:space="preserve"> </w:t>
      </w:r>
      <w:r w:rsidR="003D1CDC" w:rsidRPr="003D1CDC">
        <w:rPr>
          <w:rFonts w:ascii="Times New Roman" w:eastAsia="Times New Roman" w:hAnsi="Times New Roman" w:cs="Times New Roman"/>
          <w:color w:val="000000"/>
          <w:spacing w:val="-4"/>
          <w:kern w:val="0"/>
          <w:sz w:val="24"/>
          <w:szCs w:val="24"/>
          <w14:ligatures w14:val="none"/>
        </w:rPr>
        <w:t>Poziv na sudjelovanje obalno-otočnih županija u provedbi Integriranog teritorijalnog programa 2021.-2027. na otocima i pripremu teritorijalnih strategija</w:t>
      </w:r>
    </w:p>
    <w:p w14:paraId="39F1E4B6" w14:textId="77777777" w:rsidR="001445C9" w:rsidRDefault="001445C9"/>
    <w:p w14:paraId="7582AE2D" w14:textId="77777777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balno-otočnoj 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6001DC42" w14:textId="77777777" w:rsidTr="001445C9">
        <w:trPr>
          <w:trHeight w:val="516"/>
        </w:trPr>
        <w:tc>
          <w:tcPr>
            <w:tcW w:w="9062" w:type="dxa"/>
            <w:gridSpan w:val="2"/>
            <w:shd w:val="clear" w:color="auto" w:fill="D9E1F3"/>
          </w:tcPr>
          <w:p w14:paraId="6E5C24EF" w14:textId="5906FD88" w:rsidR="001445C9" w:rsidRDefault="001445C9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županiji</w:t>
            </w:r>
          </w:p>
        </w:tc>
      </w:tr>
      <w:tr w:rsidR="001445C9" w14:paraId="249558CC" w14:textId="77777777" w:rsidTr="001445C9">
        <w:trPr>
          <w:trHeight w:val="515"/>
        </w:trPr>
        <w:tc>
          <w:tcPr>
            <w:tcW w:w="2389" w:type="dxa"/>
          </w:tcPr>
          <w:p w14:paraId="426BBE7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Naziv:</w:t>
            </w:r>
          </w:p>
        </w:tc>
        <w:tc>
          <w:tcPr>
            <w:tcW w:w="6673" w:type="dxa"/>
          </w:tcPr>
          <w:p w14:paraId="3A77E4E8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70BC9AB" w14:textId="77777777" w:rsidTr="001445C9">
        <w:trPr>
          <w:trHeight w:val="515"/>
        </w:trPr>
        <w:tc>
          <w:tcPr>
            <w:tcW w:w="2389" w:type="dxa"/>
          </w:tcPr>
          <w:p w14:paraId="107C4CA6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0B953B2C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7DC88F0" w14:textId="77777777" w:rsidTr="001445C9">
        <w:trPr>
          <w:trHeight w:val="518"/>
        </w:trPr>
        <w:tc>
          <w:tcPr>
            <w:tcW w:w="2389" w:type="dxa"/>
          </w:tcPr>
          <w:p w14:paraId="1A44984A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Adresa:</w:t>
            </w:r>
          </w:p>
        </w:tc>
        <w:tc>
          <w:tcPr>
            <w:tcW w:w="6673" w:type="dxa"/>
          </w:tcPr>
          <w:p w14:paraId="54930967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5ADB547E" w14:textId="77777777" w:rsidTr="001445C9">
        <w:trPr>
          <w:trHeight w:val="515"/>
        </w:trPr>
        <w:tc>
          <w:tcPr>
            <w:tcW w:w="2389" w:type="dxa"/>
          </w:tcPr>
          <w:p w14:paraId="527E34D4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4EBD9A7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17B41BA" w14:textId="77777777" w:rsidTr="001445C9">
        <w:trPr>
          <w:trHeight w:val="515"/>
        </w:trPr>
        <w:tc>
          <w:tcPr>
            <w:tcW w:w="2389" w:type="dxa"/>
          </w:tcPr>
          <w:p w14:paraId="2B45456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B8391C0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7A74526" w14:textId="77777777" w:rsidTr="001445C9">
        <w:trPr>
          <w:trHeight w:val="516"/>
        </w:trPr>
        <w:tc>
          <w:tcPr>
            <w:tcW w:w="2389" w:type="dxa"/>
          </w:tcPr>
          <w:p w14:paraId="10954148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Web</w:t>
            </w:r>
            <w:r>
              <w:rPr>
                <w:spacing w:val="-2"/>
                <w:sz w:val="24"/>
              </w:rPr>
              <w:t xml:space="preserve"> stranica:</w:t>
            </w:r>
          </w:p>
        </w:tc>
        <w:tc>
          <w:tcPr>
            <w:tcW w:w="6673" w:type="dxa"/>
          </w:tcPr>
          <w:p w14:paraId="48F6304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77777777" w:rsidR="001445C9" w:rsidRDefault="001445C9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77777777" w:rsidR="001445C9" w:rsidRDefault="001445C9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557D0BDD" w14:textId="77777777" w:rsidTr="001445C9">
        <w:trPr>
          <w:trHeight w:val="515"/>
        </w:trPr>
        <w:tc>
          <w:tcPr>
            <w:tcW w:w="2389" w:type="dxa"/>
          </w:tcPr>
          <w:p w14:paraId="18A8FFFB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2670EE9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4A0B4351" w14:textId="2BA346C4" w:rsidR="007727B6" w:rsidRPr="004B56FE" w:rsidRDefault="007727B6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lastRenderedPageBreak/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7AE95B7" w14:textId="77777777" w:rsidR="00437FED" w:rsidRPr="009C79E9" w:rsidRDefault="00437FED" w:rsidP="00437FED">
      <w:pPr>
        <w:pStyle w:val="BodyText"/>
        <w:rPr>
          <w:sz w:val="21"/>
        </w:rPr>
      </w:pPr>
    </w:p>
    <w:p w14:paraId="0FB27449" w14:textId="299062D9" w:rsidR="00437FED" w:rsidRPr="009C79E9" w:rsidRDefault="00550F3B" w:rsidP="00437FED">
      <w:pPr>
        <w:pStyle w:val="ListParagraph"/>
        <w:widowControl w:val="0"/>
        <w:numPr>
          <w:ilvl w:val="1"/>
          <w:numId w:val="1"/>
        </w:numPr>
        <w:tabs>
          <w:tab w:val="left" w:pos="759"/>
          <w:tab w:val="left" w:pos="760"/>
        </w:tabs>
        <w:autoSpaceDE w:val="0"/>
        <w:autoSpaceDN w:val="0"/>
        <w:spacing w:before="1" w:after="0" w:line="293" w:lineRule="exact"/>
        <w:contextualSpacing w:val="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r w:rsidR="00437FED" w:rsidRPr="009C79E9">
        <w:rPr>
          <w:rFonts w:ascii="Times New Roman" w:hAnsi="Times New Roman" w:cs="Times New Roman"/>
          <w:i/>
          <w:sz w:val="24"/>
        </w:rPr>
        <w:t>Obrazac</w:t>
      </w:r>
      <w:r w:rsidR="00437FED" w:rsidRPr="009C79E9">
        <w:rPr>
          <w:rFonts w:ascii="Times New Roman" w:hAnsi="Times New Roman" w:cs="Times New Roman"/>
          <w:i/>
          <w:spacing w:val="-4"/>
          <w:sz w:val="24"/>
        </w:rPr>
        <w:t xml:space="preserve"> </w:t>
      </w:r>
      <w:r w:rsidR="00437FED" w:rsidRPr="009C79E9">
        <w:rPr>
          <w:rFonts w:ascii="Times New Roman" w:hAnsi="Times New Roman" w:cs="Times New Roman"/>
          <w:i/>
          <w:sz w:val="24"/>
        </w:rPr>
        <w:t>1</w:t>
      </w:r>
      <w:r w:rsidR="00437FED">
        <w:rPr>
          <w:rFonts w:ascii="Times New Roman" w:hAnsi="Times New Roman" w:cs="Times New Roman"/>
          <w:i/>
          <w:sz w:val="24"/>
        </w:rPr>
        <w:t>.</w:t>
      </w:r>
      <w:r w:rsidR="00437FED" w:rsidRPr="00437FED">
        <w:rPr>
          <w:rFonts w:ascii="Times New Roman" w:hAnsi="Times New Roman" w:cs="Times New Roman"/>
          <w:i/>
          <w:sz w:val="24"/>
        </w:rPr>
        <w:t xml:space="preserve"> </w:t>
      </w:r>
      <w:r w:rsidR="00437FED" w:rsidRPr="009C79E9">
        <w:rPr>
          <w:rFonts w:ascii="Times New Roman" w:hAnsi="Times New Roman" w:cs="Times New Roman"/>
          <w:i/>
          <w:sz w:val="24"/>
        </w:rPr>
        <w:t>Prijavni</w:t>
      </w:r>
      <w:r w:rsidR="00437FED" w:rsidRPr="009C79E9">
        <w:rPr>
          <w:rFonts w:ascii="Times New Roman" w:hAnsi="Times New Roman" w:cs="Times New Roman"/>
          <w:i/>
          <w:spacing w:val="-4"/>
          <w:sz w:val="24"/>
        </w:rPr>
        <w:t xml:space="preserve"> </w:t>
      </w:r>
      <w:r w:rsidR="00437FED" w:rsidRPr="009C79E9">
        <w:rPr>
          <w:rFonts w:ascii="Times New Roman" w:hAnsi="Times New Roman" w:cs="Times New Roman"/>
          <w:i/>
          <w:spacing w:val="-2"/>
          <w:sz w:val="24"/>
        </w:rPr>
        <w:t>obrazac</w:t>
      </w:r>
      <w:r w:rsidR="00437FED" w:rsidRPr="009C79E9">
        <w:rPr>
          <w:rFonts w:ascii="Times New Roman" w:hAnsi="Times New Roman" w:cs="Times New Roman"/>
          <w:i/>
          <w:sz w:val="24"/>
        </w:rPr>
        <w:t>.</w:t>
      </w:r>
      <w:r w:rsidR="00437FED" w:rsidRPr="009C79E9">
        <w:rPr>
          <w:rFonts w:ascii="Times New Roman" w:hAnsi="Times New Roman" w:cs="Times New Roman"/>
          <w:i/>
          <w:spacing w:val="-3"/>
          <w:sz w:val="24"/>
        </w:rPr>
        <w:t xml:space="preserve"> </w:t>
      </w:r>
    </w:p>
    <w:p w14:paraId="548FF162" w14:textId="31E2F156" w:rsidR="006A1A54" w:rsidRPr="00736AC6" w:rsidRDefault="006A1A54" w:rsidP="006A1A54">
      <w:pPr>
        <w:pStyle w:val="ListParagraph"/>
        <w:widowControl w:val="0"/>
        <w:numPr>
          <w:ilvl w:val="1"/>
          <w:numId w:val="1"/>
        </w:numPr>
        <w:tabs>
          <w:tab w:val="left" w:pos="826"/>
          <w:tab w:val="left" w:pos="827"/>
        </w:tabs>
        <w:autoSpaceDE w:val="0"/>
        <w:autoSpaceDN w:val="0"/>
        <w:spacing w:after="0" w:line="293" w:lineRule="exact"/>
        <w:ind w:left="826" w:hanging="425"/>
        <w:contextualSpacing w:val="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pacing w:val="-5"/>
          <w:sz w:val="24"/>
        </w:rPr>
        <w:t xml:space="preserve">Odluka o izradi TS-a kao dodatka ŽRP-u </w:t>
      </w:r>
    </w:p>
    <w:p w14:paraId="5DC0D421" w14:textId="2E97323C" w:rsidR="00137948" w:rsidRPr="006409DB" w:rsidRDefault="00137948" w:rsidP="006A1A54">
      <w:pPr>
        <w:pStyle w:val="ListParagraph"/>
        <w:widowControl w:val="0"/>
        <w:numPr>
          <w:ilvl w:val="1"/>
          <w:numId w:val="1"/>
        </w:numPr>
        <w:tabs>
          <w:tab w:val="left" w:pos="826"/>
          <w:tab w:val="left" w:pos="827"/>
        </w:tabs>
        <w:autoSpaceDE w:val="0"/>
        <w:autoSpaceDN w:val="0"/>
        <w:spacing w:after="0" w:line="293" w:lineRule="exact"/>
        <w:ind w:left="826" w:hanging="425"/>
        <w:contextualSpacing w:val="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pacing w:val="-5"/>
          <w:sz w:val="24"/>
        </w:rPr>
        <w:t>Odluka o Otočnom partnerstvu</w:t>
      </w:r>
    </w:p>
    <w:p w14:paraId="767E317A" w14:textId="68936A30" w:rsidR="00437FED" w:rsidRDefault="00437FED" w:rsidP="00437FED">
      <w:pPr>
        <w:pStyle w:val="ListParagraph"/>
        <w:widowControl w:val="0"/>
        <w:numPr>
          <w:ilvl w:val="1"/>
          <w:numId w:val="1"/>
        </w:numPr>
        <w:tabs>
          <w:tab w:val="left" w:pos="826"/>
          <w:tab w:val="left" w:pos="827"/>
        </w:tabs>
        <w:autoSpaceDE w:val="0"/>
        <w:autoSpaceDN w:val="0"/>
        <w:spacing w:after="0" w:line="293" w:lineRule="exact"/>
        <w:ind w:left="826" w:hanging="425"/>
        <w:contextualSpacing w:val="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uglasnost Otočnog partnerstva na konačni prijedlog TS-a</w:t>
      </w:r>
    </w:p>
    <w:p w14:paraId="1512C23D" w14:textId="18E65184" w:rsidR="007B22DE" w:rsidRPr="00AF3911" w:rsidRDefault="007B22DE" w:rsidP="00437FED">
      <w:pPr>
        <w:pStyle w:val="ListParagraph"/>
        <w:widowControl w:val="0"/>
        <w:numPr>
          <w:ilvl w:val="1"/>
          <w:numId w:val="1"/>
        </w:numPr>
        <w:tabs>
          <w:tab w:val="left" w:pos="826"/>
          <w:tab w:val="left" w:pos="827"/>
        </w:tabs>
        <w:autoSpaceDE w:val="0"/>
        <w:autoSpaceDN w:val="0"/>
        <w:spacing w:after="0" w:line="293" w:lineRule="exact"/>
        <w:ind w:left="826" w:hanging="425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736AC6">
        <w:rPr>
          <w:rFonts w:ascii="Times New Roman" w:hAnsi="Times New Roman" w:cs="Times New Roman"/>
          <w:i/>
          <w:sz w:val="24"/>
          <w:szCs w:val="24"/>
        </w:rPr>
        <w:t xml:space="preserve">Mišljenje o </w:t>
      </w:r>
      <w:r w:rsidR="008F7819" w:rsidRPr="00736AC6">
        <w:rPr>
          <w:rFonts w:ascii="Times New Roman" w:hAnsi="Times New Roman" w:cs="Times New Roman"/>
          <w:i/>
          <w:sz w:val="24"/>
          <w:szCs w:val="24"/>
        </w:rPr>
        <w:t xml:space="preserve">nepostojanju </w:t>
      </w:r>
      <w:r w:rsidRPr="00736AC6">
        <w:rPr>
          <w:rFonts w:ascii="Times New Roman" w:hAnsi="Times New Roman" w:cs="Times New Roman"/>
          <w:i/>
          <w:sz w:val="24"/>
          <w:szCs w:val="24"/>
        </w:rPr>
        <w:t>potreb</w:t>
      </w:r>
      <w:r w:rsidR="008F7819" w:rsidRPr="00736AC6">
        <w:rPr>
          <w:rFonts w:ascii="Times New Roman" w:hAnsi="Times New Roman" w:cs="Times New Roman"/>
          <w:i/>
          <w:sz w:val="24"/>
          <w:szCs w:val="24"/>
        </w:rPr>
        <w:t>e</w:t>
      </w:r>
      <w:r w:rsidRPr="00736AC6">
        <w:rPr>
          <w:rFonts w:ascii="Times New Roman" w:hAnsi="Times New Roman" w:cs="Times New Roman"/>
          <w:i/>
          <w:sz w:val="24"/>
          <w:szCs w:val="24"/>
        </w:rPr>
        <w:t xml:space="preserve"> provedbe postupka strateške procjene utjecaja na okoliš (SPUO</w:t>
      </w:r>
      <w:r w:rsidR="00606EED" w:rsidRPr="00736AC6">
        <w:rPr>
          <w:rFonts w:ascii="Times New Roman" w:hAnsi="Times New Roman" w:cs="Times New Roman"/>
          <w:i/>
          <w:sz w:val="24"/>
          <w:szCs w:val="24"/>
        </w:rPr>
        <w:t>)</w:t>
      </w:r>
      <w:r w:rsidR="00FC6136" w:rsidRPr="00736AC6">
        <w:rPr>
          <w:rFonts w:ascii="Times New Roman" w:hAnsi="Times New Roman" w:cs="Times New Roman"/>
          <w:i/>
          <w:sz w:val="24"/>
          <w:szCs w:val="24"/>
        </w:rPr>
        <w:t xml:space="preserve"> ili </w:t>
      </w:r>
      <w:r w:rsidR="001544A7" w:rsidRPr="00736AC6">
        <w:rPr>
          <w:rFonts w:ascii="Times New Roman" w:hAnsi="Times New Roman" w:cs="Times New Roman"/>
          <w:i/>
          <w:sz w:val="24"/>
          <w:szCs w:val="24"/>
        </w:rPr>
        <w:t>d</w:t>
      </w:r>
      <w:r w:rsidRPr="00736AC6">
        <w:rPr>
          <w:rFonts w:ascii="Times New Roman" w:hAnsi="Times New Roman" w:cs="Times New Roman"/>
          <w:i/>
          <w:sz w:val="24"/>
          <w:szCs w:val="24"/>
        </w:rPr>
        <w:t>okaz o početku izrade SPUO-a (obvezno)</w:t>
      </w:r>
    </w:p>
    <w:p w14:paraId="623D0ABB" w14:textId="07065C1B" w:rsidR="00437FED" w:rsidRPr="00987C00" w:rsidRDefault="00437FED" w:rsidP="00437FED">
      <w:pPr>
        <w:pStyle w:val="ListParagraph"/>
        <w:widowControl w:val="0"/>
        <w:numPr>
          <w:ilvl w:val="1"/>
          <w:numId w:val="1"/>
        </w:numPr>
        <w:tabs>
          <w:tab w:val="left" w:pos="826"/>
          <w:tab w:val="left" w:pos="827"/>
        </w:tabs>
        <w:autoSpaceDE w:val="0"/>
        <w:autoSpaceDN w:val="0"/>
        <w:spacing w:after="0" w:line="293" w:lineRule="exact"/>
        <w:ind w:left="826" w:hanging="425"/>
        <w:contextualSpacing w:val="0"/>
        <w:rPr>
          <w:rFonts w:ascii="Times New Roman" w:hAnsi="Times New Roman" w:cs="Times New Roman"/>
          <w:i/>
          <w:sz w:val="24"/>
        </w:rPr>
      </w:pPr>
      <w:r w:rsidRPr="009C79E9">
        <w:rPr>
          <w:rFonts w:ascii="Times New Roman" w:hAnsi="Times New Roman" w:cs="Times New Roman"/>
          <w:i/>
          <w:sz w:val="24"/>
        </w:rPr>
        <w:t>Konačni</w:t>
      </w:r>
      <w:r w:rsidRPr="009C79E9">
        <w:rPr>
          <w:rFonts w:ascii="Times New Roman" w:hAnsi="Times New Roman" w:cs="Times New Roman"/>
          <w:i/>
          <w:spacing w:val="-4"/>
          <w:sz w:val="24"/>
        </w:rPr>
        <w:t xml:space="preserve"> </w:t>
      </w:r>
      <w:r>
        <w:rPr>
          <w:rFonts w:ascii="Times New Roman" w:hAnsi="Times New Roman" w:cs="Times New Roman"/>
          <w:i/>
          <w:sz w:val="24"/>
        </w:rPr>
        <w:t xml:space="preserve">prijedlog </w:t>
      </w:r>
      <w:r w:rsidRPr="009C79E9">
        <w:rPr>
          <w:rFonts w:ascii="Times New Roman" w:hAnsi="Times New Roman" w:cs="Times New Roman"/>
          <w:i/>
          <w:sz w:val="24"/>
        </w:rPr>
        <w:t>teritorijalne strategije &lt;</w:t>
      </w:r>
      <w:r w:rsidRPr="009C79E9">
        <w:rPr>
          <w:rFonts w:ascii="Times New Roman" w:hAnsi="Times New Roman" w:cs="Times New Roman"/>
          <w:i/>
          <w:sz w:val="24"/>
          <w:highlight w:val="lightGray"/>
        </w:rPr>
        <w:t>navesti naziv županije</w:t>
      </w:r>
      <w:r w:rsidRPr="009C79E9">
        <w:rPr>
          <w:rFonts w:ascii="Times New Roman" w:hAnsi="Times New Roman" w:cs="Times New Roman"/>
          <w:i/>
          <w:sz w:val="24"/>
        </w:rPr>
        <w:t>&gt;</w:t>
      </w:r>
    </w:p>
    <w:p w14:paraId="5AD19A0C" w14:textId="77777777" w:rsidR="00437FED" w:rsidRPr="009C79E9" w:rsidRDefault="00437FED" w:rsidP="00437FED">
      <w:pPr>
        <w:pStyle w:val="ListParagraph"/>
        <w:widowControl w:val="0"/>
        <w:numPr>
          <w:ilvl w:val="1"/>
          <w:numId w:val="1"/>
        </w:numPr>
        <w:tabs>
          <w:tab w:val="left" w:pos="826"/>
          <w:tab w:val="left" w:pos="827"/>
        </w:tabs>
        <w:autoSpaceDE w:val="0"/>
        <w:autoSpaceDN w:val="0"/>
        <w:spacing w:after="0" w:line="293" w:lineRule="exact"/>
        <w:ind w:left="826" w:hanging="425"/>
        <w:contextualSpacing w:val="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pacing w:val="-5"/>
          <w:sz w:val="24"/>
        </w:rPr>
        <w:t>Prilog 1. Tablični dio TS-a</w:t>
      </w:r>
    </w:p>
    <w:p w14:paraId="13B8C5BB" w14:textId="77777777" w:rsidR="007727B6" w:rsidRDefault="007727B6" w:rsidP="007727B6">
      <w:pPr>
        <w:pStyle w:val="Heading1"/>
        <w:tabs>
          <w:tab w:val="left" w:pos="359"/>
        </w:tabs>
        <w:spacing w:before="80"/>
      </w:pPr>
    </w:p>
    <w:p w14:paraId="6645DFC7" w14:textId="77777777" w:rsidR="007727B6" w:rsidRPr="007727B6" w:rsidRDefault="007727B6" w:rsidP="007727B6">
      <w:pPr>
        <w:pStyle w:val="Heading1"/>
        <w:tabs>
          <w:tab w:val="left" w:pos="359"/>
        </w:tabs>
        <w:spacing w:before="80"/>
      </w:pPr>
    </w:p>
    <w:p w14:paraId="22C8DB9B" w14:textId="734570F4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409BE764" w:rsidR="001445C9" w:rsidRPr="004B56FE" w:rsidRDefault="001445C9" w:rsidP="004B56FE">
      <w:pPr>
        <w:pStyle w:val="BodyText"/>
        <w:spacing w:line="278" w:lineRule="auto"/>
        <w:ind w:left="118"/>
      </w:pPr>
      <w:r>
        <w:t>Ja,</w:t>
      </w:r>
      <w:r>
        <w:rPr>
          <w:spacing w:val="40"/>
        </w:rPr>
        <w:t xml:space="preserve"> </w:t>
      </w:r>
      <w:r>
        <w:t>dolje</w:t>
      </w:r>
      <w:r>
        <w:rPr>
          <w:spacing w:val="40"/>
        </w:rPr>
        <w:t xml:space="preserve"> </w:t>
      </w:r>
      <w:r>
        <w:t>potpisani</w:t>
      </w:r>
      <w:r>
        <w:rPr>
          <w:spacing w:val="40"/>
        </w:rPr>
        <w:t xml:space="preserve"> </w:t>
      </w:r>
      <w:r>
        <w:t>pravni</w:t>
      </w:r>
      <w:r>
        <w:rPr>
          <w:spacing w:val="40"/>
        </w:rPr>
        <w:t xml:space="preserve"> </w:t>
      </w:r>
      <w:r>
        <w:t>zastupnik/osoba</w:t>
      </w:r>
      <w:r>
        <w:rPr>
          <w:spacing w:val="40"/>
        </w:rPr>
        <w:t xml:space="preserve"> </w:t>
      </w:r>
      <w:r>
        <w:t>ovlaštena</w:t>
      </w:r>
      <w:r>
        <w:rPr>
          <w:spacing w:val="40"/>
        </w:rPr>
        <w:t xml:space="preserve"> </w:t>
      </w:r>
      <w:r>
        <w:t>za</w:t>
      </w:r>
      <w:r>
        <w:rPr>
          <w:spacing w:val="40"/>
        </w:rPr>
        <w:t xml:space="preserve"> </w:t>
      </w:r>
      <w:r>
        <w:t>zastupanje</w:t>
      </w:r>
      <w:r>
        <w:rPr>
          <w:spacing w:val="40"/>
        </w:rPr>
        <w:t xml:space="preserve"> </w:t>
      </w:r>
      <w:r w:rsidRPr="009C79E9">
        <w:rPr>
          <w:i/>
        </w:rPr>
        <w:t>&lt;</w:t>
      </w:r>
      <w:r w:rsidRPr="009C79E9">
        <w:rPr>
          <w:i/>
          <w:highlight w:val="lightGray"/>
        </w:rPr>
        <w:t>navesti naziv županije</w:t>
      </w:r>
      <w:r w:rsidRPr="009C79E9">
        <w:rPr>
          <w:i/>
        </w:rPr>
        <w:t>&gt;</w:t>
      </w:r>
      <w:r>
        <w:t xml:space="preserve"> potvrđujem da </w:t>
      </w:r>
      <w:r w:rsidR="006C5E44">
        <w:t xml:space="preserve">je sadržaj prijave iz točke </w:t>
      </w:r>
      <w:r w:rsidR="007B0EFD">
        <w:t>2. ovog Obrasca potpun</w:t>
      </w:r>
      <w:r w:rsidR="004B56FE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CEB7A" w14:textId="77777777" w:rsidR="009D5B2D" w:rsidRDefault="009D5B2D" w:rsidP="001445C9">
      <w:pPr>
        <w:spacing w:after="0" w:line="240" w:lineRule="auto"/>
      </w:pPr>
      <w:r>
        <w:separator/>
      </w:r>
    </w:p>
  </w:endnote>
  <w:endnote w:type="continuationSeparator" w:id="0">
    <w:p w14:paraId="79DCFDED" w14:textId="77777777" w:rsidR="009D5B2D" w:rsidRDefault="009D5B2D" w:rsidP="001445C9">
      <w:pPr>
        <w:spacing w:after="0" w:line="240" w:lineRule="auto"/>
      </w:pPr>
      <w:r>
        <w:continuationSeparator/>
      </w:r>
    </w:p>
  </w:endnote>
  <w:endnote w:type="continuationNotice" w:id="1">
    <w:p w14:paraId="4634A4F6" w14:textId="77777777" w:rsidR="009D5B2D" w:rsidRDefault="009D5B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70638" w14:textId="77777777" w:rsidR="009D5B2D" w:rsidRDefault="009D5B2D" w:rsidP="001445C9">
      <w:pPr>
        <w:spacing w:after="0" w:line="240" w:lineRule="auto"/>
      </w:pPr>
      <w:r>
        <w:separator/>
      </w:r>
    </w:p>
  </w:footnote>
  <w:footnote w:type="continuationSeparator" w:id="0">
    <w:p w14:paraId="0152C5B3" w14:textId="77777777" w:rsidR="009D5B2D" w:rsidRDefault="009D5B2D" w:rsidP="001445C9">
      <w:pPr>
        <w:spacing w:after="0" w:line="240" w:lineRule="auto"/>
      </w:pPr>
      <w:r>
        <w:continuationSeparator/>
      </w:r>
    </w:p>
  </w:footnote>
  <w:footnote w:type="continuationNotice" w:id="1">
    <w:p w14:paraId="7640A7DF" w14:textId="77777777" w:rsidR="009D5B2D" w:rsidRDefault="009D5B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2BBF" w14:textId="37F33826" w:rsidR="001445C9" w:rsidRDefault="004626E7" w:rsidP="004626E7">
    <w:pPr>
      <w:pStyle w:val="Header"/>
      <w:jc w:val="center"/>
    </w:pPr>
    <w:r w:rsidRPr="007D68EB">
      <w:rPr>
        <w:rFonts w:ascii="Times New Roman" w:eastAsia="Times New Roman" w:hAnsi="Times New Roman" w:cs="Times New Roman"/>
        <w:b/>
        <w:bCs/>
        <w:sz w:val="24"/>
        <w:szCs w:val="24"/>
      </w:rPr>
      <w:t>Poziv na sudjelovanje obalno-otočnih županija u provedbi Integriranog teritorijalnog programa 2021.-2027. na otocima i pripremu teritorijalnih strategija</w:t>
    </w:r>
    <w:r>
      <w:t xml:space="preserve"> </w:t>
    </w: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879856935">
    <w:abstractNumId w:val="1"/>
  </w:num>
  <w:num w:numId="2" w16cid:durableId="176236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kwrAUA0DY3fSwAAAA="/>
  </w:docVars>
  <w:rsids>
    <w:rsidRoot w:val="001445C9"/>
    <w:rsid w:val="0011533B"/>
    <w:rsid w:val="00137948"/>
    <w:rsid w:val="00137E1A"/>
    <w:rsid w:val="001445C9"/>
    <w:rsid w:val="001544A7"/>
    <w:rsid w:val="001A65AE"/>
    <w:rsid w:val="002623C4"/>
    <w:rsid w:val="002B1164"/>
    <w:rsid w:val="00330009"/>
    <w:rsid w:val="00332317"/>
    <w:rsid w:val="0034498C"/>
    <w:rsid w:val="003B3802"/>
    <w:rsid w:val="003D1CDC"/>
    <w:rsid w:val="00406588"/>
    <w:rsid w:val="004337FA"/>
    <w:rsid w:val="00437FED"/>
    <w:rsid w:val="004626E7"/>
    <w:rsid w:val="004B56FE"/>
    <w:rsid w:val="004F7563"/>
    <w:rsid w:val="00550F3B"/>
    <w:rsid w:val="00606EED"/>
    <w:rsid w:val="006409DB"/>
    <w:rsid w:val="00687AB0"/>
    <w:rsid w:val="006A1A54"/>
    <w:rsid w:val="006C0BA6"/>
    <w:rsid w:val="006C5E44"/>
    <w:rsid w:val="006C7FB1"/>
    <w:rsid w:val="00736AC6"/>
    <w:rsid w:val="007727B6"/>
    <w:rsid w:val="007B0EFD"/>
    <w:rsid w:val="007B22DE"/>
    <w:rsid w:val="007D4133"/>
    <w:rsid w:val="008453C8"/>
    <w:rsid w:val="00854596"/>
    <w:rsid w:val="008F7819"/>
    <w:rsid w:val="0092776F"/>
    <w:rsid w:val="00984AC1"/>
    <w:rsid w:val="009D034B"/>
    <w:rsid w:val="009D5B2D"/>
    <w:rsid w:val="00A64990"/>
    <w:rsid w:val="00A67EE0"/>
    <w:rsid w:val="00A80BFA"/>
    <w:rsid w:val="00AB3790"/>
    <w:rsid w:val="00AF3911"/>
    <w:rsid w:val="00B26E72"/>
    <w:rsid w:val="00B42FD7"/>
    <w:rsid w:val="00B76267"/>
    <w:rsid w:val="00BD09A3"/>
    <w:rsid w:val="00C92EF9"/>
    <w:rsid w:val="00CD688E"/>
    <w:rsid w:val="00D644E1"/>
    <w:rsid w:val="00E649A5"/>
    <w:rsid w:val="00FC6136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"/>
    <w:basedOn w:val="Normal"/>
    <w:link w:val="ListParagraphChar"/>
    <w:uiPriority w:val="1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1"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19" ma:contentTypeDescription="Create a new document." ma:contentTypeScope="" ma:versionID="9a981c104b171c3824c70b5506ba55eb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5760169e9075814be1a58e5e7a8c82bc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D87D0B-9F18-411E-A5D7-C7510C3623CE}">
  <ds:schemaRefs>
    <ds:schemaRef ds:uri="http://schemas.microsoft.com/office/2006/metadata/properties"/>
    <ds:schemaRef ds:uri="http://www.w3.org/XML/1998/namespace"/>
    <ds:schemaRef ds:uri="9f741cb3-622c-4b5f-8c93-6ee338693471"/>
    <ds:schemaRef ds:uri="http://purl.org/dc/elements/1.1/"/>
    <ds:schemaRef ds:uri="e7897449-8e6f-4cef-be58-e81a4abd4035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95A3854-3DD0-48DD-AD62-174B76E1F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Uprava za otoke</cp:lastModifiedBy>
  <cp:revision>2</cp:revision>
  <dcterms:created xsi:type="dcterms:W3CDTF">2023-06-29T11:51:00Z</dcterms:created>
  <dcterms:modified xsi:type="dcterms:W3CDTF">2023-06-2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